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543E1" w14:textId="77777777" w:rsidR="006A1475" w:rsidRPr="00AE2DF9" w:rsidRDefault="00AE2DF9" w:rsidP="00A1704F">
      <w:pPr>
        <w:pStyle w:val="Heading2"/>
        <w:rPr>
          <w:caps/>
        </w:rPr>
      </w:pPr>
      <w:bookmarkStart w:id="0" w:name="_GoBack"/>
      <w:bookmarkEnd w:id="0"/>
      <w:r w:rsidRPr="00AE2DF9">
        <w:rPr>
          <w:b/>
          <w:caps/>
          <w:sz w:val="32"/>
          <w:szCs w:val="32"/>
        </w:rPr>
        <w:t>Exemple de plan budgétaire</w:t>
      </w:r>
    </w:p>
    <w:p w14:paraId="5409D997" w14:textId="77777777" w:rsidR="00A12276" w:rsidRDefault="00A12276" w:rsidP="00A12276"/>
    <w:p w14:paraId="18ED614E" w14:textId="77777777" w:rsidR="00A12276" w:rsidRDefault="00AE2DF9" w:rsidP="00AE2DF9">
      <w:r>
        <w:t>On parle de « budget » pour décrire un plan financier pour l’avenir qui tient compte des recettes et des dépenses de l’en</w:t>
      </w:r>
      <w:r w:rsidRPr="00AE2DF9">
        <w:t>treprise</w:t>
      </w:r>
      <w:r>
        <w:t xml:space="preserve"> (que vous proposez)</w:t>
      </w:r>
      <w:r w:rsidR="00A12276" w:rsidRPr="00A12276">
        <w:t>.</w:t>
      </w:r>
    </w:p>
    <w:p w14:paraId="65BAB2F1" w14:textId="77777777" w:rsidR="00A12276" w:rsidRDefault="00AE2DF9" w:rsidP="00AE2DF9">
      <w:r>
        <w:t>Quelle ut</w:t>
      </w:r>
      <w:r w:rsidRPr="00AE2DF9">
        <w:t>ilisation</w:t>
      </w:r>
      <w:r>
        <w:t xml:space="preserve"> ferez-vous du prix de 1000 dollars pour d</w:t>
      </w:r>
      <w:r w:rsidRPr="00AE2DF9">
        <w:t>évelopper</w:t>
      </w:r>
      <w:r>
        <w:t xml:space="preserve"> votre idée et votre en</w:t>
      </w:r>
      <w:r w:rsidRPr="00AE2DF9">
        <w:t>treprise</w:t>
      </w:r>
      <w:r w:rsidR="00A12276">
        <w:t>?</w:t>
      </w:r>
    </w:p>
    <w:p w14:paraId="466FBDF0" w14:textId="77777777" w:rsidR="00A12276" w:rsidRDefault="00AE2DF9" w:rsidP="00A12276">
      <w:r>
        <w:t>Exemple :</w:t>
      </w:r>
    </w:p>
    <w:p w14:paraId="47D679BA" w14:textId="77777777" w:rsidR="009D67CF" w:rsidRPr="00A12276" w:rsidRDefault="00AE2DF9" w:rsidP="00A12276">
      <w:pPr>
        <w:ind w:firstLine="720"/>
      </w:pPr>
      <w:r>
        <w:t xml:space="preserve">Matériel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12276" w:rsidRPr="00A12276">
        <w:t>350</w:t>
      </w:r>
      <w:r>
        <w:t> $</w:t>
      </w:r>
    </w:p>
    <w:p w14:paraId="0A08B0BC" w14:textId="77777777" w:rsidR="009D67CF" w:rsidRPr="00A12276" w:rsidRDefault="00AE2DF9" w:rsidP="00A12276">
      <w:pPr>
        <w:ind w:firstLine="720"/>
      </w:pPr>
      <w:r>
        <w:t>Sachets et étiquettes</w:t>
      </w:r>
      <w:r w:rsidR="00A12276" w:rsidRPr="00A12276">
        <w:tab/>
      </w:r>
      <w:r w:rsidR="00A12276" w:rsidRPr="00A12276">
        <w:tab/>
      </w:r>
      <w:r w:rsidR="00A12276" w:rsidRPr="00A12276">
        <w:tab/>
      </w:r>
      <w:r w:rsidR="00A12276" w:rsidRPr="00A12276">
        <w:tab/>
      </w:r>
      <w:r w:rsidR="00A12276">
        <w:tab/>
      </w:r>
      <w:r w:rsidR="00A12276" w:rsidRPr="00A12276">
        <w:t>200</w:t>
      </w:r>
      <w:r>
        <w:t> $</w:t>
      </w:r>
    </w:p>
    <w:p w14:paraId="0A70DFD0" w14:textId="77777777" w:rsidR="009D67CF" w:rsidRPr="00A12276" w:rsidRDefault="00AE2DF9" w:rsidP="00A12276">
      <w:pPr>
        <w:ind w:firstLine="720"/>
      </w:pPr>
      <w:r>
        <w:t xml:space="preserve">Site Web </w:t>
      </w:r>
      <w:proofErr w:type="spellStart"/>
      <w:r>
        <w:t>Shopify</w:t>
      </w:r>
      <w:proofErr w:type="spellEnd"/>
      <w:r w:rsidR="00A12276" w:rsidRPr="00A12276">
        <w:t xml:space="preserve"> (5 </w:t>
      </w:r>
      <w:r>
        <w:t>mois</w:t>
      </w:r>
      <w:r w:rsidR="00A12276" w:rsidRPr="00A12276">
        <w:t>)</w:t>
      </w:r>
      <w:r w:rsidR="00A12276" w:rsidRPr="00A12276">
        <w:tab/>
      </w:r>
      <w:r w:rsidR="00A12276" w:rsidRPr="00A12276">
        <w:tab/>
      </w:r>
      <w:r w:rsidR="00A12276">
        <w:tab/>
      </w:r>
      <w:r w:rsidR="00A12276">
        <w:tab/>
      </w:r>
      <w:r w:rsidR="00A12276" w:rsidRPr="00A12276">
        <w:t>250</w:t>
      </w:r>
      <w:r>
        <w:t> $</w:t>
      </w:r>
    </w:p>
    <w:p w14:paraId="2746D4ED" w14:textId="77777777" w:rsidR="009D67CF" w:rsidRDefault="00AE2DF9" w:rsidP="00A12276">
      <w:pPr>
        <w:ind w:firstLine="720"/>
        <w:rPr>
          <w:u w:val="single"/>
        </w:rPr>
      </w:pPr>
      <w:r>
        <w:t xml:space="preserve">Publicités </w:t>
      </w:r>
      <w:r w:rsidR="00A12276" w:rsidRPr="00A12276">
        <w:t xml:space="preserve">Facebook </w:t>
      </w:r>
      <w:r>
        <w:t>et</w:t>
      </w:r>
      <w:r w:rsidR="00A12276" w:rsidRPr="00A12276">
        <w:t xml:space="preserve"> Google </w:t>
      </w:r>
      <w:r w:rsidR="00A12276" w:rsidRPr="00A12276">
        <w:tab/>
      </w:r>
      <w:r w:rsidR="00A12276" w:rsidRPr="00A12276">
        <w:tab/>
      </w:r>
      <w:r w:rsidR="00A12276" w:rsidRPr="00A12276">
        <w:tab/>
      </w:r>
      <w:r w:rsidR="00A12276">
        <w:tab/>
      </w:r>
      <w:r w:rsidR="00A12276" w:rsidRPr="00A12276">
        <w:rPr>
          <w:u w:val="single"/>
        </w:rPr>
        <w:t>200</w:t>
      </w:r>
      <w:r>
        <w:rPr>
          <w:u w:val="single"/>
        </w:rPr>
        <w:t> $</w:t>
      </w:r>
      <w:r w:rsidR="00A12276" w:rsidRPr="00A12276">
        <w:rPr>
          <w:u w:val="single"/>
        </w:rPr>
        <w:t xml:space="preserve"> </w:t>
      </w:r>
    </w:p>
    <w:p w14:paraId="636361EF" w14:textId="77777777" w:rsidR="00A12276" w:rsidRDefault="00A12276" w:rsidP="00A12276">
      <w:r>
        <w:tab/>
      </w:r>
      <w:r>
        <w:tab/>
      </w:r>
      <w:r>
        <w:tab/>
      </w:r>
      <w:r>
        <w:tab/>
      </w:r>
      <w:r>
        <w:tab/>
        <w:t>Total</w:t>
      </w:r>
      <w:r w:rsidR="00AE2DF9">
        <w:t> :</w:t>
      </w:r>
      <w:r w:rsidR="00AE2DF9">
        <w:tab/>
      </w:r>
      <w:r w:rsidR="00AE2DF9">
        <w:tab/>
      </w:r>
      <w:r w:rsidR="00AE2DF9">
        <w:tab/>
      </w:r>
      <w:r>
        <w:t>1000</w:t>
      </w:r>
      <w:r w:rsidR="00AE2DF9">
        <w:t> $</w:t>
      </w:r>
    </w:p>
    <w:p w14:paraId="76B105DB" w14:textId="77777777" w:rsidR="00A12276" w:rsidRDefault="00A12276" w:rsidP="00A12276"/>
    <w:p w14:paraId="003AA251" w14:textId="77777777" w:rsidR="00A12276" w:rsidRDefault="00A12276" w:rsidP="00A12276"/>
    <w:p w14:paraId="6471A55C" w14:textId="51C1016C" w:rsidR="00A12276" w:rsidRDefault="00AE2DF9" w:rsidP="00AE2DF9">
      <w:r>
        <w:t>Dépense</w:t>
      </w:r>
      <w:r w:rsidR="0014084F">
        <w:t>s</w:t>
      </w:r>
      <w:r>
        <w:t xml:space="preserve"> à envisager lors de la préparation d’un budget de roulement avant le lancement de votre en</w:t>
      </w:r>
      <w:r w:rsidRPr="00AE2DF9">
        <w:t>treprise</w:t>
      </w:r>
      <w:r>
        <w:t> :</w:t>
      </w:r>
    </w:p>
    <w:p w14:paraId="76E1B381" w14:textId="77777777" w:rsidR="00A12276" w:rsidRDefault="00AE2DF9" w:rsidP="00A12276">
      <w:pPr>
        <w:pStyle w:val="ListParagraph"/>
        <w:numPr>
          <w:ilvl w:val="0"/>
          <w:numId w:val="4"/>
        </w:numPr>
      </w:pPr>
      <w:proofErr w:type="gramStart"/>
      <w:r>
        <w:t>frais</w:t>
      </w:r>
      <w:proofErr w:type="gramEnd"/>
      <w:r>
        <w:t xml:space="preserve"> adm</w:t>
      </w:r>
      <w:r w:rsidRPr="00AE2DF9">
        <w:t>inistratifs</w:t>
      </w:r>
      <w:r w:rsidR="00A12276">
        <w:t xml:space="preserve"> </w:t>
      </w:r>
    </w:p>
    <w:p w14:paraId="4BB05878" w14:textId="77777777" w:rsidR="00A12276" w:rsidRDefault="00AE2DF9" w:rsidP="00A12276">
      <w:pPr>
        <w:pStyle w:val="ListParagraph"/>
        <w:numPr>
          <w:ilvl w:val="0"/>
          <w:numId w:val="4"/>
        </w:numPr>
      </w:pPr>
      <w:proofErr w:type="gramStart"/>
      <w:r>
        <w:t>r</w:t>
      </w:r>
      <w:r w:rsidRPr="00AE2DF9">
        <w:t>echerche</w:t>
      </w:r>
      <w:proofErr w:type="gramEnd"/>
      <w:r w:rsidRPr="00AE2DF9">
        <w:t>-développement</w:t>
      </w:r>
    </w:p>
    <w:p w14:paraId="473ED021" w14:textId="77777777" w:rsidR="00A12276" w:rsidRDefault="00AE2DF9" w:rsidP="00A12276">
      <w:pPr>
        <w:pStyle w:val="ListParagraph"/>
        <w:numPr>
          <w:ilvl w:val="0"/>
          <w:numId w:val="4"/>
        </w:numPr>
      </w:pPr>
      <w:proofErr w:type="gramStart"/>
      <w:r>
        <w:t>m</w:t>
      </w:r>
      <w:r w:rsidRPr="00AE2DF9">
        <w:t>ain</w:t>
      </w:r>
      <w:proofErr w:type="gramEnd"/>
      <w:r w:rsidRPr="00AE2DF9">
        <w:t>-d’œuvre</w:t>
      </w:r>
      <w:r w:rsidR="00A12276">
        <w:t xml:space="preserve"> (</w:t>
      </w:r>
      <w:r>
        <w:t>y compris votre propre salaire</w:t>
      </w:r>
      <w:r w:rsidR="00A12276">
        <w:t>)</w:t>
      </w:r>
    </w:p>
    <w:p w14:paraId="4FC36857" w14:textId="77777777" w:rsidR="00A12276" w:rsidRDefault="00AE2DF9" w:rsidP="00A12276">
      <w:pPr>
        <w:pStyle w:val="ListParagraph"/>
        <w:numPr>
          <w:ilvl w:val="0"/>
          <w:numId w:val="4"/>
        </w:numPr>
      </w:pPr>
      <w:proofErr w:type="gramStart"/>
      <w:r>
        <w:t>livraison</w:t>
      </w:r>
      <w:proofErr w:type="gramEnd"/>
      <w:r w:rsidR="00A12276">
        <w:t xml:space="preserve"> </w:t>
      </w:r>
    </w:p>
    <w:p w14:paraId="1686B018" w14:textId="77777777" w:rsidR="00A12276" w:rsidRDefault="00AE2DF9" w:rsidP="00A12276">
      <w:pPr>
        <w:pStyle w:val="ListParagraph"/>
        <w:numPr>
          <w:ilvl w:val="0"/>
          <w:numId w:val="4"/>
        </w:numPr>
      </w:pPr>
      <w:proofErr w:type="gramStart"/>
      <w:r>
        <w:t>p</w:t>
      </w:r>
      <w:r w:rsidR="00A12276">
        <w:t>romotion</w:t>
      </w:r>
      <w:proofErr w:type="gramEnd"/>
    </w:p>
    <w:p w14:paraId="481E3E11" w14:textId="77777777" w:rsidR="00A12276" w:rsidRDefault="00AE2DF9" w:rsidP="00A12276">
      <w:pPr>
        <w:pStyle w:val="ListParagraph"/>
        <w:numPr>
          <w:ilvl w:val="0"/>
          <w:numId w:val="4"/>
        </w:numPr>
      </w:pPr>
      <w:proofErr w:type="gramStart"/>
      <w:r>
        <w:t>site</w:t>
      </w:r>
      <w:proofErr w:type="gramEnd"/>
      <w:r>
        <w:t xml:space="preserve"> Web</w:t>
      </w:r>
      <w:r w:rsidR="00A12276">
        <w:t xml:space="preserve"> (</w:t>
      </w:r>
      <w:r>
        <w:t>et autres dépenses pour les réseaux sociaux</w:t>
      </w:r>
      <w:r w:rsidR="00A12276">
        <w:t>)</w:t>
      </w:r>
    </w:p>
    <w:p w14:paraId="4B3FF89A" w14:textId="77777777" w:rsidR="00A12276" w:rsidRDefault="00A12276" w:rsidP="00A12276"/>
    <w:p w14:paraId="70311165" w14:textId="77777777" w:rsidR="00A12276" w:rsidRPr="00A12276" w:rsidRDefault="00AE2DF9" w:rsidP="00AE2DF9">
      <w:r>
        <w:t>Est-ce que vous avez pris en compte ces dépenses et les autres frais éventuels lors du calcul du prix pour votre produit ou service</w:t>
      </w:r>
      <w:r w:rsidR="00A12276">
        <w:t>?</w:t>
      </w:r>
    </w:p>
    <w:p w14:paraId="25754DA6" w14:textId="77777777" w:rsidR="00A12276" w:rsidRDefault="00A12276" w:rsidP="00A12276"/>
    <w:p w14:paraId="203099D2" w14:textId="77777777" w:rsidR="00A12276" w:rsidRPr="00A12276" w:rsidRDefault="00A12276" w:rsidP="00A12276"/>
    <w:sectPr w:rsidR="00A12276" w:rsidRPr="00A12276" w:rsidSect="00620E0C">
      <w:pgSz w:w="12240" w:h="15840"/>
      <w:pgMar w:top="1008" w:right="1440" w:bottom="1008" w:left="1440" w:header="720" w:footer="720" w:gutter="0"/>
      <w:pgBorders w:offsetFrom="page">
        <w:top w:val="single" w:sz="12" w:space="24" w:color="44546A" w:themeColor="text2"/>
        <w:left w:val="single" w:sz="12" w:space="24" w:color="44546A" w:themeColor="text2"/>
        <w:bottom w:val="single" w:sz="12" w:space="24" w:color="44546A" w:themeColor="text2"/>
        <w:right w:val="single" w:sz="12" w:space="24" w:color="44546A" w:themeColor="tex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03C9"/>
    <w:multiLevelType w:val="multilevel"/>
    <w:tmpl w:val="F020A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B398C"/>
    <w:multiLevelType w:val="hybridMultilevel"/>
    <w:tmpl w:val="6674FAB2"/>
    <w:lvl w:ilvl="0" w:tplc="7144D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14E70"/>
    <w:multiLevelType w:val="hybridMultilevel"/>
    <w:tmpl w:val="DEA4C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01589"/>
    <w:multiLevelType w:val="hybridMultilevel"/>
    <w:tmpl w:val="D98C5B32"/>
    <w:lvl w:ilvl="0" w:tplc="E88265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F00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2498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32386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AA4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46C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46D0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CAED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F40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TI3NTM0MzIwMTJQ0lEKTi0uzszPAykwrAUACUE1MCwAAAA="/>
  </w:docVars>
  <w:rsids>
    <w:rsidRoot w:val="006A1475"/>
    <w:rsid w:val="000D7776"/>
    <w:rsid w:val="0014084F"/>
    <w:rsid w:val="003F583F"/>
    <w:rsid w:val="00620E0C"/>
    <w:rsid w:val="006A1475"/>
    <w:rsid w:val="009D67CF"/>
    <w:rsid w:val="009F125E"/>
    <w:rsid w:val="00A12276"/>
    <w:rsid w:val="00A1704F"/>
    <w:rsid w:val="00AE2DF9"/>
    <w:rsid w:val="00F0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C2EB9"/>
  <w15:chartTrackingRefBased/>
  <w15:docId w15:val="{C181EC63-06D3-4385-8EFE-35F45E44F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14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70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4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70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17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3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3869">
          <w:marLeft w:val="30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9031">
          <w:marLeft w:val="30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8310">
          <w:marLeft w:val="30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1415">
          <w:marLeft w:val="30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93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15277">
                  <w:marLeft w:val="5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64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gan Gillespie, Lynn</dc:creator>
  <cp:keywords/>
  <dc:description/>
  <cp:lastModifiedBy>Doran, Kevin J</cp:lastModifiedBy>
  <cp:revision>2</cp:revision>
  <dcterms:created xsi:type="dcterms:W3CDTF">2017-11-15T18:07:00Z</dcterms:created>
  <dcterms:modified xsi:type="dcterms:W3CDTF">2017-11-15T18:07:00Z</dcterms:modified>
</cp:coreProperties>
</file>